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0371" w:rsidRPr="006E47FB" w:rsidRDefault="006E47FB" w:rsidP="006E47FB">
      <w:pPr>
        <w:jc w:val="center"/>
        <w:rPr>
          <w:b/>
          <w:noProof/>
          <w:sz w:val="32"/>
        </w:rPr>
      </w:pPr>
      <w:r w:rsidRPr="006E47FB">
        <w:rPr>
          <w:b/>
          <w:noProof/>
          <w:sz w:val="32"/>
        </w:rPr>
        <w:t>Machine Learning Project 6</w:t>
      </w:r>
    </w:p>
    <w:p w:rsidR="006E47FB" w:rsidRDefault="006E47FB" w:rsidP="006E47FB">
      <w:pPr>
        <w:spacing w:after="0"/>
        <w:rPr>
          <w:noProof/>
        </w:rPr>
      </w:pPr>
      <w:r>
        <w:rPr>
          <w:noProof/>
        </w:rPr>
        <w:t>Ailiyasi Ainiwaer (Elyas)</w:t>
      </w:r>
    </w:p>
    <w:p w:rsidR="006E47FB" w:rsidRDefault="00B26A10" w:rsidP="006E47FB">
      <w:pPr>
        <w:spacing w:after="0"/>
        <w:rPr>
          <w:noProof/>
        </w:rPr>
      </w:pPr>
      <w:r>
        <w:rPr>
          <w:noProof/>
        </w:rPr>
        <w:t>Xiaoli Qiu</w:t>
      </w:r>
    </w:p>
    <w:p w:rsidR="006E47FB" w:rsidRDefault="006E47FB">
      <w:pPr>
        <w:rPr>
          <w:noProof/>
        </w:rPr>
      </w:pPr>
    </w:p>
    <w:p w:rsidR="006E47FB" w:rsidRDefault="006E47FB">
      <w:pPr>
        <w:rPr>
          <w:noProof/>
        </w:rPr>
      </w:pPr>
      <w:r>
        <w:rPr>
          <w:noProof/>
        </w:rPr>
        <w:t>We use</w:t>
      </w:r>
      <w:r w:rsidR="003A7021">
        <w:rPr>
          <w:noProof/>
        </w:rPr>
        <w:t>d</w:t>
      </w:r>
      <w:r>
        <w:rPr>
          <w:noProof/>
        </w:rPr>
        <w:t xml:space="preserve"> Matlab built-in convolutional neural network function and MNSIT handwritten digits data from Lecun et al.</w:t>
      </w:r>
      <w:r w:rsidR="003A7021">
        <w:rPr>
          <w:noProof/>
        </w:rPr>
        <w:t xml:space="preserve"> </w:t>
      </w:r>
      <w:r>
        <w:rPr>
          <w:noProof/>
        </w:rPr>
        <w:t>(</w:t>
      </w:r>
      <w:hyperlink r:id="rId5" w:history="1">
        <w:r w:rsidRPr="000A32E3">
          <w:rPr>
            <w:rStyle w:val="Hyperlink"/>
            <w:noProof/>
          </w:rPr>
          <w:t>http://yann.lecun.com/exdb/mnist/</w:t>
        </w:r>
      </w:hyperlink>
      <w:r>
        <w:rPr>
          <w:noProof/>
        </w:rPr>
        <w:t>)</w:t>
      </w:r>
      <w:r w:rsidR="003A7021">
        <w:rPr>
          <w:noProof/>
        </w:rPr>
        <w:t xml:space="preserve"> to train a</w:t>
      </w:r>
      <w:r>
        <w:rPr>
          <w:noProof/>
        </w:rPr>
        <w:t xml:space="preserve">nd test our network. We also </w:t>
      </w:r>
      <w:r w:rsidR="000B2354">
        <w:rPr>
          <w:noProof/>
        </w:rPr>
        <w:t xml:space="preserve">tested </w:t>
      </w:r>
      <w:r>
        <w:rPr>
          <w:noProof/>
        </w:rPr>
        <w:t xml:space="preserve">our network with Elyas’s </w:t>
      </w:r>
      <w:r w:rsidR="00F915A7">
        <w:rPr>
          <w:noProof/>
        </w:rPr>
        <w:t xml:space="preserve">and Xiaoli’s </w:t>
      </w:r>
      <w:r w:rsidR="000B2354">
        <w:rPr>
          <w:noProof/>
        </w:rPr>
        <w:t>handwritten digits.</w:t>
      </w:r>
    </w:p>
    <w:p w:rsidR="000B2354" w:rsidRDefault="000B2354" w:rsidP="00E52215">
      <w:pPr>
        <w:pStyle w:val="ListParagraph"/>
        <w:numPr>
          <w:ilvl w:val="0"/>
          <w:numId w:val="1"/>
        </w:numPr>
        <w:spacing w:after="0" w:line="240" w:lineRule="auto"/>
        <w:rPr>
          <w:noProof/>
        </w:rPr>
      </w:pPr>
      <w:r>
        <w:rPr>
          <w:noProof/>
        </w:rPr>
        <w:t>Data</w:t>
      </w:r>
    </w:p>
    <w:p w:rsidR="000B2354" w:rsidRDefault="000B2354" w:rsidP="00E52215">
      <w:pPr>
        <w:spacing w:after="0" w:line="240" w:lineRule="auto"/>
        <w:rPr>
          <w:noProof/>
        </w:rPr>
      </w:pPr>
      <w:r>
        <w:rPr>
          <w:noProof/>
        </w:rPr>
        <w:t xml:space="preserve">We used 60000 images to train our network, then used 10000 images for testing. </w:t>
      </w:r>
    </w:p>
    <w:p w:rsidR="006E47FB" w:rsidRDefault="000B2354" w:rsidP="00E52215">
      <w:pPr>
        <w:pStyle w:val="ListParagraph"/>
        <w:numPr>
          <w:ilvl w:val="0"/>
          <w:numId w:val="1"/>
        </w:numPr>
        <w:spacing w:after="0" w:line="240" w:lineRule="auto"/>
        <w:rPr>
          <w:noProof/>
        </w:rPr>
      </w:pPr>
      <w:r>
        <w:rPr>
          <w:noProof/>
        </w:rPr>
        <w:t xml:space="preserve">Network </w:t>
      </w:r>
      <w:r w:rsidRPr="00552605">
        <w:rPr>
          <w:noProof/>
        </w:rPr>
        <w:t>Arc</w:t>
      </w:r>
      <w:r w:rsidR="00552605">
        <w:rPr>
          <w:noProof/>
        </w:rPr>
        <w:t>hi</w:t>
      </w:r>
      <w:r w:rsidRPr="00552605">
        <w:rPr>
          <w:noProof/>
        </w:rPr>
        <w:t>tecture</w:t>
      </w:r>
      <w:r>
        <w:rPr>
          <w:noProof/>
        </w:rPr>
        <w:t xml:space="preserve"> </w:t>
      </w:r>
    </w:p>
    <w:p w:rsidR="000B2354" w:rsidRDefault="000B2354" w:rsidP="00E52215">
      <w:pPr>
        <w:spacing w:after="0" w:line="240" w:lineRule="auto"/>
        <w:ind w:left="360"/>
        <w:rPr>
          <w:noProof/>
        </w:rPr>
      </w:pPr>
      <w:r>
        <w:rPr>
          <w:noProof/>
        </w:rPr>
        <w:t xml:space="preserve">We used </w:t>
      </w:r>
      <w:r w:rsidR="00552605">
        <w:rPr>
          <w:noProof/>
        </w:rPr>
        <w:t xml:space="preserve">a </w:t>
      </w:r>
      <w:r w:rsidRPr="00552605">
        <w:rPr>
          <w:noProof/>
        </w:rPr>
        <w:t>modified</w:t>
      </w:r>
      <w:r>
        <w:rPr>
          <w:noProof/>
        </w:rPr>
        <w:t xml:space="preserve"> version of LeNet-5</w:t>
      </w:r>
      <w:r w:rsidR="003A7021">
        <w:rPr>
          <w:noProof/>
        </w:rPr>
        <w:t xml:space="preserve"> as our network architecture</w:t>
      </w:r>
      <w:r w:rsidR="00E52215">
        <w:rPr>
          <w:noProof/>
        </w:rPr>
        <w:t>:</w:t>
      </w:r>
    </w:p>
    <w:p w:rsidR="00E52215" w:rsidRDefault="00E52215" w:rsidP="00E52215">
      <w:pPr>
        <w:spacing w:after="0" w:line="240" w:lineRule="auto"/>
        <w:ind w:left="360"/>
        <w:rPr>
          <w:noProof/>
        </w:rPr>
      </w:pPr>
      <w:r>
        <w:rPr>
          <w:noProof/>
        </w:rPr>
        <w:t>Input: 28</w:t>
      </w:r>
      <w:r w:rsidR="00E312C5">
        <w:rPr>
          <w:noProof/>
        </w:rPr>
        <w:t>×</w:t>
      </w:r>
      <w:r>
        <w:rPr>
          <w:noProof/>
        </w:rPr>
        <w:t xml:space="preserve">28 </w:t>
      </w:r>
    </w:p>
    <w:p w:rsidR="00E52215" w:rsidRPr="00E312C5" w:rsidRDefault="00E52215" w:rsidP="00E52215">
      <w:pPr>
        <w:spacing w:after="0" w:line="240" w:lineRule="auto"/>
        <w:ind w:left="360"/>
        <w:rPr>
          <w:noProof/>
          <w:color w:val="FF0000"/>
        </w:rPr>
      </w:pPr>
      <w:r>
        <w:rPr>
          <w:noProof/>
        </w:rPr>
        <w:t>Convluti</w:t>
      </w:r>
      <w:r w:rsidR="00B07F63">
        <w:rPr>
          <w:noProof/>
        </w:rPr>
        <w:t>on</w:t>
      </w:r>
      <w:r>
        <w:rPr>
          <w:noProof/>
        </w:rPr>
        <w:t>1: 6,</w:t>
      </w:r>
      <w:r w:rsidR="00E312C5">
        <w:rPr>
          <w:noProof/>
        </w:rPr>
        <w:t xml:space="preserve"> 5×</w:t>
      </w:r>
      <w:r>
        <w:rPr>
          <w:noProof/>
        </w:rPr>
        <w:t>5 filters</w:t>
      </w:r>
      <w:r w:rsidR="001E5557">
        <w:rPr>
          <w:noProof/>
        </w:rPr>
        <w:t xml:space="preserve"> (</w:t>
      </w:r>
      <w:r w:rsidR="00B26A10">
        <w:rPr>
          <w:noProof/>
        </w:rPr>
        <w:t xml:space="preserve">output size: </w:t>
      </w:r>
      <w:r w:rsidR="001E5557">
        <w:rPr>
          <w:noProof/>
        </w:rPr>
        <w:t>24</w:t>
      </w:r>
      <w:r w:rsidR="00E312C5">
        <w:rPr>
          <w:noProof/>
        </w:rPr>
        <w:t>×24×</w:t>
      </w:r>
      <w:r w:rsidR="001E5557">
        <w:rPr>
          <w:noProof/>
        </w:rPr>
        <w:t>6)</w:t>
      </w:r>
      <w:r>
        <w:rPr>
          <w:noProof/>
        </w:rPr>
        <w:t xml:space="preserve"> with </w:t>
      </w:r>
      <w:r w:rsidR="00552605">
        <w:rPr>
          <w:noProof/>
        </w:rPr>
        <w:t xml:space="preserve">a </w:t>
      </w:r>
      <w:r w:rsidRPr="00552605">
        <w:rPr>
          <w:noProof/>
        </w:rPr>
        <w:t>stride</w:t>
      </w:r>
      <w:r>
        <w:rPr>
          <w:noProof/>
        </w:rPr>
        <w:t xml:space="preserve"> </w:t>
      </w:r>
      <w:r w:rsidR="00B07F63">
        <w:rPr>
          <w:noProof/>
        </w:rPr>
        <w:t xml:space="preserve">of </w:t>
      </w:r>
      <w:r>
        <w:rPr>
          <w:noProof/>
        </w:rPr>
        <w:t xml:space="preserve">1 </w:t>
      </w:r>
      <w:r w:rsidRPr="00552605">
        <w:rPr>
          <w:noProof/>
        </w:rPr>
        <w:t>plus</w:t>
      </w:r>
      <w:r>
        <w:rPr>
          <w:noProof/>
        </w:rPr>
        <w:t xml:space="preserve"> 6 bias </w:t>
      </w:r>
      <w:r w:rsidRPr="00E312C5">
        <w:rPr>
          <w:noProof/>
          <w:color w:val="FF0000"/>
        </w:rPr>
        <w:t xml:space="preserve">so </w:t>
      </w:r>
      <w:r w:rsidR="001E5557" w:rsidRPr="00E312C5">
        <w:rPr>
          <w:noProof/>
          <w:color w:val="FF0000"/>
        </w:rPr>
        <w:t>1</w:t>
      </w:r>
      <w:r w:rsidR="001E5557" w:rsidRPr="00E312C5">
        <w:rPr>
          <w:noProof/>
          <w:color w:val="FF0000"/>
          <w:vertAlign w:val="superscript"/>
        </w:rPr>
        <w:t>st</w:t>
      </w:r>
      <w:r w:rsidR="001E5557" w:rsidRPr="00E312C5">
        <w:rPr>
          <w:noProof/>
          <w:color w:val="FF0000"/>
        </w:rPr>
        <w:t xml:space="preserve"> layer total </w:t>
      </w:r>
      <w:r w:rsidRPr="00E312C5">
        <w:rPr>
          <w:noProof/>
          <w:color w:val="FF0000"/>
        </w:rPr>
        <w:t>number of le</w:t>
      </w:r>
      <w:r w:rsidR="00E312C5" w:rsidRPr="00E312C5">
        <w:rPr>
          <w:noProof/>
          <w:color w:val="FF0000"/>
        </w:rPr>
        <w:t>arning parameters = 5×5×</w:t>
      </w:r>
      <w:r w:rsidRPr="00E312C5">
        <w:rPr>
          <w:noProof/>
          <w:color w:val="FF0000"/>
        </w:rPr>
        <w:t>6+6=156</w:t>
      </w:r>
    </w:p>
    <w:p w:rsidR="00B07F63" w:rsidRDefault="00B07F63" w:rsidP="00E52215">
      <w:pPr>
        <w:spacing w:after="0" w:line="240" w:lineRule="auto"/>
        <w:ind w:left="360"/>
        <w:rPr>
          <w:noProof/>
        </w:rPr>
      </w:pPr>
      <w:r>
        <w:rPr>
          <w:noProof/>
        </w:rPr>
        <w:t>Relu activation</w:t>
      </w:r>
    </w:p>
    <w:p w:rsidR="00E52215" w:rsidRDefault="00E52215" w:rsidP="00E52215">
      <w:pPr>
        <w:spacing w:after="0" w:line="240" w:lineRule="auto"/>
        <w:ind w:left="360"/>
        <w:rPr>
          <w:noProof/>
        </w:rPr>
      </w:pPr>
      <w:r>
        <w:rPr>
          <w:noProof/>
        </w:rPr>
        <w:t>Max pooling</w:t>
      </w:r>
      <w:r w:rsidR="00B07F63">
        <w:rPr>
          <w:noProof/>
        </w:rPr>
        <w:t>1</w:t>
      </w:r>
      <w:r>
        <w:rPr>
          <w:noProof/>
        </w:rPr>
        <w:t>:</w:t>
      </w:r>
      <w:r w:rsidR="00B07F63">
        <w:rPr>
          <w:noProof/>
        </w:rPr>
        <w:t xml:space="preserve"> </w:t>
      </w:r>
      <w:r w:rsidR="00E312C5">
        <w:rPr>
          <w:noProof/>
        </w:rPr>
        <w:t>2×</w:t>
      </w:r>
      <w:r w:rsidR="00B07F63">
        <w:rPr>
          <w:noProof/>
        </w:rPr>
        <w:t xml:space="preserve">2 filters with </w:t>
      </w:r>
      <w:r w:rsidR="00552605">
        <w:rPr>
          <w:noProof/>
        </w:rPr>
        <w:t xml:space="preserve">a </w:t>
      </w:r>
      <w:r w:rsidR="00B07F63" w:rsidRPr="00552605">
        <w:rPr>
          <w:noProof/>
        </w:rPr>
        <w:t>stride</w:t>
      </w:r>
      <w:r w:rsidR="00B07F63">
        <w:rPr>
          <w:noProof/>
        </w:rPr>
        <w:t xml:space="preserve"> of 2</w:t>
      </w:r>
      <w:r w:rsidR="001E5557">
        <w:rPr>
          <w:noProof/>
        </w:rPr>
        <w:t xml:space="preserve"> (</w:t>
      </w:r>
      <w:r w:rsidR="00B26A10">
        <w:rPr>
          <w:noProof/>
        </w:rPr>
        <w:t>output size</w:t>
      </w:r>
      <w:r w:rsidR="00B26A10">
        <w:rPr>
          <w:noProof/>
        </w:rPr>
        <w:t xml:space="preserve">: </w:t>
      </w:r>
      <w:r w:rsidR="00E312C5">
        <w:rPr>
          <w:noProof/>
        </w:rPr>
        <w:t>12×</w:t>
      </w:r>
      <w:r w:rsidR="003A7021">
        <w:rPr>
          <w:noProof/>
        </w:rPr>
        <w:t>12</w:t>
      </w:r>
      <w:r w:rsidR="00E312C5">
        <w:rPr>
          <w:noProof/>
        </w:rPr>
        <w:t>×</w:t>
      </w:r>
      <w:r w:rsidR="001E5557">
        <w:rPr>
          <w:noProof/>
        </w:rPr>
        <w:t>6)</w:t>
      </w:r>
    </w:p>
    <w:p w:rsidR="00B07F63" w:rsidRDefault="00E312C5" w:rsidP="00E52215">
      <w:pPr>
        <w:spacing w:after="0" w:line="240" w:lineRule="auto"/>
        <w:ind w:left="360"/>
        <w:rPr>
          <w:noProof/>
        </w:rPr>
      </w:pPr>
      <w:r>
        <w:rPr>
          <w:noProof/>
        </w:rPr>
        <w:t>Convolution2: 16, 5×</w:t>
      </w:r>
      <w:r w:rsidR="00B07F63">
        <w:rPr>
          <w:noProof/>
        </w:rPr>
        <w:t>5 filters</w:t>
      </w:r>
      <w:r w:rsidR="001E5557">
        <w:rPr>
          <w:noProof/>
        </w:rPr>
        <w:t>(</w:t>
      </w:r>
      <w:r w:rsidR="00B26A10">
        <w:rPr>
          <w:noProof/>
        </w:rPr>
        <w:t>output size</w:t>
      </w:r>
      <w:r w:rsidR="00B26A10">
        <w:rPr>
          <w:noProof/>
        </w:rPr>
        <w:t xml:space="preserve">: </w:t>
      </w:r>
      <w:r>
        <w:rPr>
          <w:noProof/>
        </w:rPr>
        <w:t>8×8×</w:t>
      </w:r>
      <w:r w:rsidR="001E5557">
        <w:rPr>
          <w:noProof/>
        </w:rPr>
        <w:t>16)</w:t>
      </w:r>
      <w:r w:rsidR="00B07F63">
        <w:rPr>
          <w:noProof/>
        </w:rPr>
        <w:t xml:space="preserve"> with </w:t>
      </w:r>
      <w:r w:rsidR="00552605">
        <w:rPr>
          <w:noProof/>
        </w:rPr>
        <w:t xml:space="preserve">a </w:t>
      </w:r>
      <w:r w:rsidR="00B07F63" w:rsidRPr="00552605">
        <w:rPr>
          <w:noProof/>
        </w:rPr>
        <w:t>stride</w:t>
      </w:r>
      <w:r w:rsidR="00B07F63">
        <w:rPr>
          <w:noProof/>
        </w:rPr>
        <w:t xml:space="preserve"> of 1 plus 16 bias </w:t>
      </w:r>
      <w:r w:rsidR="001E5557">
        <w:rPr>
          <w:noProof/>
        </w:rPr>
        <w:t xml:space="preserve">so </w:t>
      </w:r>
      <w:r w:rsidR="001E5557" w:rsidRPr="00E312C5">
        <w:rPr>
          <w:noProof/>
          <w:color w:val="FF0000"/>
        </w:rPr>
        <w:t>2</w:t>
      </w:r>
      <w:r w:rsidR="001E5557" w:rsidRPr="00E312C5">
        <w:rPr>
          <w:noProof/>
          <w:color w:val="FF0000"/>
          <w:vertAlign w:val="superscript"/>
        </w:rPr>
        <w:t>nd</w:t>
      </w:r>
      <w:r w:rsidR="001E5557" w:rsidRPr="00E312C5">
        <w:rPr>
          <w:noProof/>
          <w:color w:val="FF0000"/>
        </w:rPr>
        <w:t xml:space="preserve">  layer total number of le</w:t>
      </w:r>
      <w:r w:rsidRPr="00E312C5">
        <w:rPr>
          <w:noProof/>
          <w:color w:val="FF0000"/>
        </w:rPr>
        <w:t>arning parameters = 5×5×</w:t>
      </w:r>
      <w:r w:rsidR="001E5557" w:rsidRPr="00E312C5">
        <w:rPr>
          <w:noProof/>
          <w:color w:val="FF0000"/>
        </w:rPr>
        <w:t>6</w:t>
      </w:r>
      <w:r w:rsidRPr="00E312C5">
        <w:rPr>
          <w:noProof/>
          <w:color w:val="FF0000"/>
        </w:rPr>
        <w:t>×</w:t>
      </w:r>
      <w:r w:rsidR="001E5557" w:rsidRPr="00E312C5">
        <w:rPr>
          <w:noProof/>
          <w:color w:val="FF0000"/>
        </w:rPr>
        <w:t>16+16=2416</w:t>
      </w:r>
    </w:p>
    <w:p w:rsidR="001E5557" w:rsidRDefault="001E5557" w:rsidP="00E52215">
      <w:pPr>
        <w:spacing w:after="0" w:line="240" w:lineRule="auto"/>
        <w:ind w:left="360"/>
        <w:rPr>
          <w:noProof/>
        </w:rPr>
      </w:pPr>
      <w:r>
        <w:rPr>
          <w:noProof/>
        </w:rPr>
        <w:t>Relu Activation</w:t>
      </w:r>
    </w:p>
    <w:p w:rsidR="001E5557" w:rsidRDefault="001E5557" w:rsidP="001E5557">
      <w:pPr>
        <w:spacing w:after="0" w:line="240" w:lineRule="auto"/>
        <w:ind w:left="360"/>
        <w:rPr>
          <w:noProof/>
        </w:rPr>
      </w:pPr>
      <w:r>
        <w:rPr>
          <w:noProof/>
        </w:rPr>
        <w:t xml:space="preserve">Max pooling2: </w:t>
      </w:r>
      <w:r w:rsidR="00E312C5">
        <w:rPr>
          <w:noProof/>
        </w:rPr>
        <w:t>2×</w:t>
      </w:r>
      <w:r>
        <w:rPr>
          <w:noProof/>
        </w:rPr>
        <w:t xml:space="preserve">2 filters with </w:t>
      </w:r>
      <w:r w:rsidR="00552605">
        <w:rPr>
          <w:noProof/>
        </w:rPr>
        <w:t xml:space="preserve">a </w:t>
      </w:r>
      <w:r w:rsidRPr="00552605">
        <w:rPr>
          <w:noProof/>
        </w:rPr>
        <w:t>stride</w:t>
      </w:r>
      <w:r>
        <w:rPr>
          <w:noProof/>
        </w:rPr>
        <w:t xml:space="preserve"> of 2 (</w:t>
      </w:r>
      <w:r w:rsidR="00B26A10">
        <w:rPr>
          <w:noProof/>
        </w:rPr>
        <w:t>output size</w:t>
      </w:r>
      <w:r w:rsidR="00B26A10">
        <w:rPr>
          <w:noProof/>
        </w:rPr>
        <w:t xml:space="preserve">: </w:t>
      </w:r>
      <w:r w:rsidR="00E312C5">
        <w:rPr>
          <w:noProof/>
        </w:rPr>
        <w:t>4×4×</w:t>
      </w:r>
      <w:r>
        <w:rPr>
          <w:noProof/>
        </w:rPr>
        <w:t>16)</w:t>
      </w:r>
    </w:p>
    <w:p w:rsidR="00E312C5" w:rsidRDefault="00E312C5" w:rsidP="001E5557">
      <w:pPr>
        <w:spacing w:after="0" w:line="240" w:lineRule="auto"/>
        <w:ind w:left="360"/>
        <w:rPr>
          <w:noProof/>
        </w:rPr>
      </w:pPr>
      <w:r>
        <w:rPr>
          <w:noProof/>
        </w:rPr>
        <w:t xml:space="preserve">Flatten layer: </w:t>
      </w:r>
      <w:r w:rsidR="00552605">
        <w:rPr>
          <w:noProof/>
        </w:rPr>
        <w:t xml:space="preserve">an </w:t>
      </w:r>
      <w:r w:rsidRPr="00552605">
        <w:rPr>
          <w:noProof/>
        </w:rPr>
        <w:t>input</w:t>
      </w:r>
      <w:r>
        <w:rPr>
          <w:noProof/>
        </w:rPr>
        <w:t xml:space="preserve"> for </w:t>
      </w:r>
      <w:r w:rsidR="00552605">
        <w:rPr>
          <w:noProof/>
        </w:rPr>
        <w:t xml:space="preserve">the </w:t>
      </w:r>
      <w:r w:rsidRPr="00552605">
        <w:rPr>
          <w:noProof/>
        </w:rPr>
        <w:t>fully</w:t>
      </w:r>
      <w:r>
        <w:rPr>
          <w:noProof/>
        </w:rPr>
        <w:t xml:space="preserve"> connected layer: 4×4×16=256 </w:t>
      </w:r>
    </w:p>
    <w:p w:rsidR="00E312C5" w:rsidRDefault="00E312C5" w:rsidP="001E5557">
      <w:pPr>
        <w:spacing w:after="0" w:line="240" w:lineRule="auto"/>
        <w:ind w:left="360"/>
        <w:rPr>
          <w:noProof/>
        </w:rPr>
      </w:pPr>
      <w:r>
        <w:rPr>
          <w:noProof/>
        </w:rPr>
        <w:t xml:space="preserve">Fully connected layer with 10 output: </w:t>
      </w:r>
      <w:r w:rsidRPr="00E312C5">
        <w:rPr>
          <w:noProof/>
          <w:color w:val="FF0000"/>
        </w:rPr>
        <w:t xml:space="preserve">total number learning parameters = 256×10 </w:t>
      </w:r>
      <w:r w:rsidR="00347111">
        <w:rPr>
          <w:noProof/>
          <w:color w:val="FF0000"/>
        </w:rPr>
        <w:t>+10= 257</w:t>
      </w:r>
      <w:r w:rsidRPr="00E312C5">
        <w:rPr>
          <w:noProof/>
          <w:color w:val="FF0000"/>
        </w:rPr>
        <w:t>0</w:t>
      </w:r>
    </w:p>
    <w:p w:rsidR="00E312C5" w:rsidRDefault="00E312C5" w:rsidP="001E5557">
      <w:pPr>
        <w:spacing w:after="0" w:line="240" w:lineRule="auto"/>
        <w:ind w:left="360"/>
        <w:rPr>
          <w:noProof/>
        </w:rPr>
      </w:pPr>
      <w:r>
        <w:rPr>
          <w:noProof/>
        </w:rPr>
        <w:t>Softmax and classification</w:t>
      </w:r>
    </w:p>
    <w:p w:rsidR="00347111" w:rsidRDefault="00347111" w:rsidP="00347111">
      <w:pPr>
        <w:pStyle w:val="ListParagraph"/>
        <w:numPr>
          <w:ilvl w:val="0"/>
          <w:numId w:val="1"/>
        </w:numPr>
        <w:spacing w:after="0" w:line="240" w:lineRule="auto"/>
        <w:rPr>
          <w:noProof/>
        </w:rPr>
      </w:pPr>
      <w:r>
        <w:rPr>
          <w:noProof/>
        </w:rPr>
        <w:t xml:space="preserve">Training time </w:t>
      </w:r>
    </w:p>
    <w:p w:rsidR="001E5557" w:rsidRDefault="00347111" w:rsidP="0063048D">
      <w:pPr>
        <w:spacing w:after="0" w:line="240" w:lineRule="auto"/>
        <w:ind w:left="360"/>
        <w:rPr>
          <w:noProof/>
        </w:rPr>
      </w:pPr>
      <w:r>
        <w:rPr>
          <w:noProof/>
        </w:rPr>
        <w:t xml:space="preserve">In </w:t>
      </w:r>
      <w:r w:rsidRPr="00552605">
        <w:rPr>
          <w:noProof/>
        </w:rPr>
        <w:t>optimiz</w:t>
      </w:r>
      <w:r w:rsidR="00552605">
        <w:rPr>
          <w:noProof/>
        </w:rPr>
        <w:t>at</w:t>
      </w:r>
      <w:r w:rsidRPr="00552605">
        <w:rPr>
          <w:noProof/>
        </w:rPr>
        <w:t>ion</w:t>
      </w:r>
      <w:r>
        <w:rPr>
          <w:noProof/>
        </w:rPr>
        <w:t xml:space="preserve">, we used stochastic gradient </w:t>
      </w:r>
      <w:r w:rsidRPr="00552605">
        <w:rPr>
          <w:noProof/>
        </w:rPr>
        <w:t>de</w:t>
      </w:r>
      <w:r w:rsidR="00552605" w:rsidRPr="00552605">
        <w:rPr>
          <w:noProof/>
        </w:rPr>
        <w:t>s</w:t>
      </w:r>
      <w:r w:rsidRPr="00552605">
        <w:rPr>
          <w:noProof/>
        </w:rPr>
        <w:t>cent</w:t>
      </w:r>
      <w:r>
        <w:rPr>
          <w:noProof/>
        </w:rPr>
        <w:t xml:space="preserve"> with momentum </w:t>
      </w:r>
      <w:r w:rsidR="00552605">
        <w:rPr>
          <w:noProof/>
        </w:rPr>
        <w:t>, multiple cpu core</w:t>
      </w:r>
      <w:r w:rsidR="0063048D">
        <w:rPr>
          <w:noProof/>
        </w:rPr>
        <w:t>s used with M</w:t>
      </w:r>
      <w:r w:rsidR="00552605">
        <w:rPr>
          <w:noProof/>
        </w:rPr>
        <w:t xml:space="preserve">atlabs parallel computing </w:t>
      </w:r>
      <w:r w:rsidR="000F3043">
        <w:rPr>
          <w:noProof/>
        </w:rPr>
        <w:t xml:space="preserve">function. So, </w:t>
      </w:r>
      <w:r w:rsidR="000F3043" w:rsidRPr="000F3043">
        <w:rPr>
          <w:noProof/>
          <w:color w:val="FF0000"/>
        </w:rPr>
        <w:t>T</w:t>
      </w:r>
      <w:r w:rsidR="0063048D" w:rsidRPr="000F3043">
        <w:rPr>
          <w:noProof/>
          <w:color w:val="FF0000"/>
        </w:rPr>
        <w:t>raining time = 86.1249</w:t>
      </w:r>
      <w:r w:rsidR="000F3043">
        <w:rPr>
          <w:noProof/>
          <w:color w:val="FF0000"/>
        </w:rPr>
        <w:t>sec</w:t>
      </w:r>
      <w:r w:rsidR="0063048D" w:rsidRPr="000F3043">
        <w:rPr>
          <w:noProof/>
        </w:rPr>
        <w:t xml:space="preserve"> </w:t>
      </w:r>
      <w:r w:rsidR="0063048D">
        <w:rPr>
          <w:noProof/>
        </w:rPr>
        <w:t>(Fig.1 , output from Matlab). We also checked convergence of algorithm by plotting loss and accuracy versus iteration (Fig.2</w:t>
      </w:r>
      <w:r w:rsidR="00EC0B4F">
        <w:rPr>
          <w:noProof/>
        </w:rPr>
        <w:t>, Matlab built -</w:t>
      </w:r>
      <w:r w:rsidR="003A7021">
        <w:rPr>
          <w:noProof/>
        </w:rPr>
        <w:t>in plotting feature</w:t>
      </w:r>
      <w:r w:rsidR="0063048D">
        <w:rPr>
          <w:noProof/>
        </w:rPr>
        <w:t xml:space="preserve">). </w:t>
      </w:r>
    </w:p>
    <w:p w:rsidR="0063048D" w:rsidRDefault="0063048D">
      <w:pPr>
        <w:rPr>
          <w:noProof/>
        </w:rPr>
      </w:pPr>
    </w:p>
    <w:p w:rsidR="006E47FB" w:rsidRDefault="006E47FB" w:rsidP="0063048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CB2CD8F" wp14:editId="2284DD90">
            <wp:extent cx="2038350" cy="1651000"/>
            <wp:effectExtent l="76200" t="76200" r="133350" b="139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6441"/>
                    <a:stretch/>
                  </pic:blipFill>
                  <pic:spPr bwMode="auto">
                    <a:xfrm>
                      <a:off x="0" y="0"/>
                      <a:ext cx="2038350" cy="165100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47111" w:rsidRDefault="00347111" w:rsidP="00EC0B4F">
      <w:pPr>
        <w:jc w:val="center"/>
        <w:rPr>
          <w:noProof/>
        </w:rPr>
      </w:pPr>
      <w:r>
        <w:rPr>
          <w:noProof/>
        </w:rPr>
        <w:t xml:space="preserve">Figure 1. </w:t>
      </w:r>
      <w:r w:rsidRPr="00CC7F29">
        <w:rPr>
          <w:noProof/>
        </w:rPr>
        <w:t>Screen shot</w:t>
      </w:r>
      <w:r>
        <w:rPr>
          <w:noProof/>
        </w:rPr>
        <w:t xml:space="preserve"> of training time, training accuracy</w:t>
      </w:r>
      <w:r w:rsidR="00CC7F29">
        <w:rPr>
          <w:noProof/>
        </w:rPr>
        <w:t>,</w:t>
      </w:r>
      <w:r>
        <w:rPr>
          <w:noProof/>
        </w:rPr>
        <w:t xml:space="preserve"> </w:t>
      </w:r>
      <w:r w:rsidRPr="00CC7F29">
        <w:rPr>
          <w:noProof/>
        </w:rPr>
        <w:t>and</w:t>
      </w:r>
      <w:r>
        <w:rPr>
          <w:noProof/>
        </w:rPr>
        <w:t xml:space="preserve"> test </w:t>
      </w:r>
      <w:r w:rsidRPr="00CC7F29">
        <w:rPr>
          <w:noProof/>
        </w:rPr>
        <w:t>acuracy.</w:t>
      </w:r>
    </w:p>
    <w:p w:rsidR="00EC0B4F" w:rsidRDefault="00EC0B4F" w:rsidP="00EC0B4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1F525E1" wp14:editId="14BB1158">
            <wp:extent cx="5943600" cy="4230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048D" w:rsidRDefault="00EC0B4F" w:rsidP="00EC0B4F">
      <w:pPr>
        <w:jc w:val="center"/>
        <w:rPr>
          <w:noProof/>
        </w:rPr>
      </w:pPr>
      <w:r>
        <w:rPr>
          <w:noProof/>
        </w:rPr>
        <w:t xml:space="preserve">Figure 2. </w:t>
      </w:r>
      <w:r w:rsidRPr="00CC7F29">
        <w:rPr>
          <w:noProof/>
        </w:rPr>
        <w:t>Screenshot</w:t>
      </w:r>
      <w:r>
        <w:rPr>
          <w:noProof/>
        </w:rPr>
        <w:t xml:space="preserve"> of training progress (Matlab built-in feature)</w:t>
      </w:r>
    </w:p>
    <w:p w:rsidR="0063048D" w:rsidRDefault="0063048D" w:rsidP="0063048D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We used </w:t>
      </w:r>
      <w:r w:rsidR="00CC7F29">
        <w:rPr>
          <w:noProof/>
        </w:rPr>
        <w:t xml:space="preserve">the </w:t>
      </w:r>
      <w:r w:rsidRPr="00CC7F29">
        <w:rPr>
          <w:noProof/>
        </w:rPr>
        <w:t>trained</w:t>
      </w:r>
      <w:r>
        <w:rPr>
          <w:noProof/>
        </w:rPr>
        <w:t xml:space="preserve"> network to calculate prediction then </w:t>
      </w:r>
      <w:r w:rsidRPr="00CC7F29">
        <w:rPr>
          <w:noProof/>
        </w:rPr>
        <w:t>com</w:t>
      </w:r>
      <w:r w:rsidR="00CC7F29">
        <w:rPr>
          <w:noProof/>
        </w:rPr>
        <w:t>pa</w:t>
      </w:r>
      <w:r w:rsidRPr="00CC7F29">
        <w:rPr>
          <w:noProof/>
        </w:rPr>
        <w:t>re</w:t>
      </w:r>
      <w:r>
        <w:rPr>
          <w:noProof/>
        </w:rPr>
        <w:t xml:space="preserve"> with labels, then calculate </w:t>
      </w:r>
      <w:r w:rsidRPr="00CC7F29">
        <w:rPr>
          <w:noProof/>
        </w:rPr>
        <w:t>acc</w:t>
      </w:r>
      <w:r w:rsidR="00CC7F29">
        <w:rPr>
          <w:noProof/>
        </w:rPr>
        <w:t>u</w:t>
      </w:r>
      <w:r w:rsidRPr="00CC7F29">
        <w:rPr>
          <w:noProof/>
        </w:rPr>
        <w:t>racy</w:t>
      </w:r>
      <w:r>
        <w:rPr>
          <w:noProof/>
        </w:rPr>
        <w:t xml:space="preserve"> using </w:t>
      </w:r>
      <w:r w:rsidRPr="00CC7F29">
        <w:rPr>
          <w:noProof/>
        </w:rPr>
        <w:t>eq</w:t>
      </w:r>
      <w:r w:rsidR="00CC7F29">
        <w:rPr>
          <w:noProof/>
        </w:rPr>
        <w:t>ua</w:t>
      </w:r>
      <w:r w:rsidRPr="00CC7F29">
        <w:rPr>
          <w:noProof/>
        </w:rPr>
        <w:t>tion</w:t>
      </w:r>
      <w:r>
        <w:rPr>
          <w:noProof/>
        </w:rPr>
        <w:t xml:space="preserve">, </w:t>
      </w:r>
    </w:p>
    <w:p w:rsidR="00EC0B4F" w:rsidRDefault="0063048D" w:rsidP="00EC0B4F">
      <w:pPr>
        <w:pStyle w:val="ListParagraph"/>
        <w:spacing w:after="0"/>
        <w:ind w:firstLine="720"/>
        <w:rPr>
          <w:noProof/>
        </w:rPr>
      </w:pPr>
      <w:r>
        <w:rPr>
          <w:noProof/>
        </w:rPr>
        <w:t>accuracy = (number of corrected labeled samples/ total number of samples) *100</w:t>
      </w:r>
    </w:p>
    <w:p w:rsidR="0063048D" w:rsidRDefault="0063048D" w:rsidP="00EC0B4F">
      <w:pPr>
        <w:spacing w:after="0"/>
        <w:ind w:left="720"/>
        <w:rPr>
          <w:noProof/>
        </w:rPr>
      </w:pPr>
      <w:r>
        <w:rPr>
          <w:noProof/>
        </w:rPr>
        <w:t xml:space="preserve">so, </w:t>
      </w:r>
      <w:r w:rsidRPr="000F3043">
        <w:rPr>
          <w:noProof/>
          <w:color w:val="FF0000"/>
        </w:rPr>
        <w:t xml:space="preserve">Training accuracy = 96.9733% </w:t>
      </w:r>
      <w:r>
        <w:rPr>
          <w:noProof/>
        </w:rPr>
        <w:t xml:space="preserve">and </w:t>
      </w:r>
      <w:r w:rsidRPr="000F3043">
        <w:rPr>
          <w:noProof/>
          <w:color w:val="FF0000"/>
        </w:rPr>
        <w:t>Testing accuracy = 97.3000%</w:t>
      </w:r>
      <w:r w:rsidR="00EC0B4F">
        <w:rPr>
          <w:noProof/>
        </w:rPr>
        <w:t>.</w:t>
      </w:r>
    </w:p>
    <w:p w:rsidR="00EC0B4F" w:rsidRDefault="00EC0B4F" w:rsidP="00EC0B4F">
      <w:pPr>
        <w:spacing w:after="0"/>
        <w:ind w:left="720"/>
        <w:rPr>
          <w:noProof/>
        </w:rPr>
      </w:pPr>
      <w:r>
        <w:rPr>
          <w:noProof/>
        </w:rPr>
        <w:t xml:space="preserve">To visual check performance of network </w:t>
      </w:r>
      <w:r w:rsidRPr="00CC7F29">
        <w:rPr>
          <w:noProof/>
        </w:rPr>
        <w:t>recognition</w:t>
      </w:r>
      <w:r>
        <w:rPr>
          <w:noProof/>
        </w:rPr>
        <w:t xml:space="preserve"> on </w:t>
      </w:r>
      <w:r w:rsidR="00CC7F29">
        <w:rPr>
          <w:noProof/>
        </w:rPr>
        <w:t xml:space="preserve">the </w:t>
      </w:r>
      <w:r w:rsidRPr="00CC7F29">
        <w:rPr>
          <w:noProof/>
        </w:rPr>
        <w:t>test</w:t>
      </w:r>
      <w:r>
        <w:rPr>
          <w:noProof/>
        </w:rPr>
        <w:t xml:space="preserve"> set, we plotted 10 correctly </w:t>
      </w:r>
      <w:r w:rsidRPr="00CC7F29">
        <w:rPr>
          <w:noProof/>
        </w:rPr>
        <w:t>lab</w:t>
      </w:r>
      <w:r w:rsidR="00CC7F29">
        <w:rPr>
          <w:noProof/>
        </w:rPr>
        <w:t>el</w:t>
      </w:r>
      <w:r w:rsidRPr="00CC7F29">
        <w:rPr>
          <w:noProof/>
        </w:rPr>
        <w:t>led</w:t>
      </w:r>
      <w:r>
        <w:rPr>
          <w:noProof/>
        </w:rPr>
        <w:t xml:space="preserve"> images(Fig.3) and 10 mislabeled images(Fig.4).</w:t>
      </w:r>
    </w:p>
    <w:p w:rsidR="001C4046" w:rsidRDefault="001C4046" w:rsidP="001C4046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Finally, we tested our trained network with Elyas’s</w:t>
      </w:r>
      <w:r w:rsidR="00F915A7">
        <w:rPr>
          <w:noProof/>
        </w:rPr>
        <w:t xml:space="preserve"> (Fig.5) and Xiaoli’s</w:t>
      </w:r>
      <w:r w:rsidR="00F915A7">
        <w:rPr>
          <w:noProof/>
        </w:rPr>
        <w:t xml:space="preserve"> </w:t>
      </w:r>
      <w:r w:rsidR="00F915A7">
        <w:rPr>
          <w:noProof/>
        </w:rPr>
        <w:t>(</w:t>
      </w:r>
      <w:r w:rsidR="00F915A7">
        <w:rPr>
          <w:noProof/>
        </w:rPr>
        <w:t xml:space="preserve">Fig.6) </w:t>
      </w:r>
      <w:r w:rsidR="00F915A7">
        <w:rPr>
          <w:noProof/>
        </w:rPr>
        <w:t xml:space="preserve"> </w:t>
      </w:r>
      <w:r>
        <w:rPr>
          <w:noProof/>
        </w:rPr>
        <w:t>handwritten digit samples. We used various Matlab built-in image processing functions to produce input images similar to LeCun’s dataset.</w:t>
      </w:r>
      <w:bookmarkStart w:id="0" w:name="_GoBack"/>
      <w:bookmarkEnd w:id="0"/>
    </w:p>
    <w:p w:rsidR="00633ED7" w:rsidRDefault="00633ED7">
      <w:pPr>
        <w:rPr>
          <w:noProof/>
        </w:rPr>
      </w:pPr>
    </w:p>
    <w:p w:rsidR="00633ED7" w:rsidRDefault="00633ED7"/>
    <w:p w:rsidR="00633ED7" w:rsidRDefault="00633ED7"/>
    <w:p w:rsidR="00EC0B4F" w:rsidRDefault="00EC0B4F"/>
    <w:p w:rsidR="00EC0B4F" w:rsidRDefault="00EC0B4F"/>
    <w:p w:rsidR="00EC0B4F" w:rsidRDefault="00EC0B4F"/>
    <w:p w:rsidR="00EC0B4F" w:rsidRDefault="00EC0B4F"/>
    <w:p w:rsidR="00633ED7" w:rsidRDefault="00633ED7" w:rsidP="00EC0B4F">
      <w:pPr>
        <w:jc w:val="center"/>
      </w:pPr>
      <w:r>
        <w:rPr>
          <w:noProof/>
        </w:rPr>
        <w:drawing>
          <wp:inline distT="0" distB="0" distL="0" distR="0" wp14:anchorId="4E9DF5DC" wp14:editId="630AFA59">
            <wp:extent cx="4257508" cy="2717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7198" cy="2723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3ED7" w:rsidRDefault="00EC0B4F" w:rsidP="00EC0B4F">
      <w:pPr>
        <w:jc w:val="center"/>
        <w:rPr>
          <w:noProof/>
        </w:rPr>
      </w:pPr>
      <w:r>
        <w:rPr>
          <w:noProof/>
        </w:rPr>
        <w:t xml:space="preserve">Figure 3. 10 correctly labeled images from test data </w:t>
      </w:r>
    </w:p>
    <w:p w:rsidR="00633ED7" w:rsidRDefault="00633ED7" w:rsidP="00EC0B4F">
      <w:pPr>
        <w:jc w:val="center"/>
      </w:pPr>
      <w:r>
        <w:rPr>
          <w:noProof/>
        </w:rPr>
        <w:drawing>
          <wp:inline distT="0" distB="0" distL="0" distR="0" wp14:anchorId="1D2BFD3A" wp14:editId="7DB7F472">
            <wp:extent cx="4305300" cy="267701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9917" cy="2679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0B4F" w:rsidRDefault="00EC0B4F" w:rsidP="00EC0B4F">
      <w:pPr>
        <w:jc w:val="center"/>
        <w:rPr>
          <w:noProof/>
        </w:rPr>
      </w:pPr>
      <w:r>
        <w:rPr>
          <w:noProof/>
        </w:rPr>
        <w:t xml:space="preserve">Figure 4. 10 incorrectly labeled images from test data </w:t>
      </w:r>
    </w:p>
    <w:p w:rsidR="00633ED7" w:rsidRDefault="00633ED7"/>
    <w:p w:rsidR="00E12EC9" w:rsidRDefault="00E12EC9"/>
    <w:p w:rsidR="00E12EC9" w:rsidRDefault="00E12EC9"/>
    <w:p w:rsidR="00E12EC9" w:rsidRDefault="00E12EC9"/>
    <w:p w:rsidR="00E12EC9" w:rsidRDefault="00E12EC9"/>
    <w:p w:rsidR="00633ED7" w:rsidRDefault="00633ED7"/>
    <w:p w:rsidR="00F915A7" w:rsidRDefault="00F915A7" w:rsidP="00630A61">
      <w:pPr>
        <w:jc w:val="center"/>
      </w:pPr>
    </w:p>
    <w:p w:rsidR="00633ED7" w:rsidRDefault="00F915A7" w:rsidP="00630A61">
      <w:pPr>
        <w:jc w:val="center"/>
      </w:pPr>
      <w:r w:rsidRPr="00F915A7">
        <w:drawing>
          <wp:inline distT="0" distB="0" distL="0" distR="0" wp14:anchorId="3AEBA1EE" wp14:editId="671E9897">
            <wp:extent cx="5852108" cy="3066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9722" t="7096" r="7334" b="10401"/>
                    <a:stretch/>
                  </pic:blipFill>
                  <pic:spPr bwMode="auto">
                    <a:xfrm>
                      <a:off x="0" y="0"/>
                      <a:ext cx="5865194" cy="30732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30A61" w:rsidRDefault="00630A61" w:rsidP="00630A61">
      <w:pPr>
        <w:jc w:val="center"/>
        <w:rPr>
          <w:noProof/>
        </w:rPr>
      </w:pPr>
      <w:r>
        <w:rPr>
          <w:noProof/>
        </w:rPr>
        <w:t xml:space="preserve">Figure </w:t>
      </w:r>
      <w:r w:rsidR="00F915A7">
        <w:rPr>
          <w:noProof/>
        </w:rPr>
        <w:t>5</w:t>
      </w:r>
      <w:r>
        <w:rPr>
          <w:noProof/>
        </w:rPr>
        <w:t xml:space="preserve">. </w:t>
      </w:r>
      <w:r w:rsidRPr="00CC7F29">
        <w:rPr>
          <w:noProof/>
        </w:rPr>
        <w:t>Cro</w:t>
      </w:r>
      <w:r w:rsidR="00CC7F29">
        <w:rPr>
          <w:noProof/>
        </w:rPr>
        <w:t>p</w:t>
      </w:r>
      <w:r w:rsidRPr="00CC7F29">
        <w:rPr>
          <w:noProof/>
        </w:rPr>
        <w:t>ped</w:t>
      </w:r>
      <w:r>
        <w:rPr>
          <w:noProof/>
        </w:rPr>
        <w:t xml:space="preserve"> and predicted images </w:t>
      </w:r>
      <w:r w:rsidR="00F915A7">
        <w:rPr>
          <w:noProof/>
        </w:rPr>
        <w:t>(Elyas)</w:t>
      </w:r>
    </w:p>
    <w:p w:rsidR="00F915A7" w:rsidRDefault="00F915A7" w:rsidP="00630A61">
      <w:pPr>
        <w:jc w:val="center"/>
        <w:rPr>
          <w:noProof/>
        </w:rPr>
      </w:pPr>
      <w:r>
        <w:rPr>
          <w:noProof/>
        </w:rPr>
        <w:drawing>
          <wp:inline distT="0" distB="0" distL="0" distR="0">
            <wp:extent cx="5943600" cy="32137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8-05-14 at 17.45.1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320" cy="321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5A7" w:rsidRDefault="00F915A7" w:rsidP="00F915A7">
      <w:pPr>
        <w:jc w:val="center"/>
        <w:rPr>
          <w:noProof/>
        </w:rPr>
      </w:pPr>
      <w:r>
        <w:rPr>
          <w:noProof/>
        </w:rPr>
        <w:t xml:space="preserve">Figure 6. </w:t>
      </w:r>
      <w:r w:rsidRPr="00CC7F29">
        <w:rPr>
          <w:noProof/>
        </w:rPr>
        <w:t>Cro</w:t>
      </w:r>
      <w:r>
        <w:rPr>
          <w:noProof/>
        </w:rPr>
        <w:t>p</w:t>
      </w:r>
      <w:r w:rsidRPr="00CC7F29">
        <w:rPr>
          <w:noProof/>
        </w:rPr>
        <w:t>ped</w:t>
      </w:r>
      <w:r>
        <w:rPr>
          <w:noProof/>
        </w:rPr>
        <w:t xml:space="preserve"> and predicted images (</w:t>
      </w:r>
      <w:r>
        <w:rPr>
          <w:noProof/>
        </w:rPr>
        <w:t>Xiaoli</w:t>
      </w:r>
      <w:r>
        <w:rPr>
          <w:noProof/>
        </w:rPr>
        <w:t>)</w:t>
      </w:r>
    </w:p>
    <w:p w:rsidR="00F915A7" w:rsidRDefault="00F915A7" w:rsidP="00630A61">
      <w:pPr>
        <w:jc w:val="center"/>
        <w:rPr>
          <w:noProof/>
        </w:rPr>
      </w:pPr>
    </w:p>
    <w:p w:rsidR="00630A61" w:rsidRDefault="00630A61"/>
    <w:sectPr w:rsidR="00630A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5F7D24"/>
    <w:multiLevelType w:val="hybridMultilevel"/>
    <w:tmpl w:val="DF4AC1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MzMDc1MDc2tzBX0lEKTi0uzszPAykwrgUA+UYXdSwAAAA="/>
  </w:docVars>
  <w:rsids>
    <w:rsidRoot w:val="00633ED7"/>
    <w:rsid w:val="000B2354"/>
    <w:rsid w:val="000F3043"/>
    <w:rsid w:val="001C4046"/>
    <w:rsid w:val="001E5557"/>
    <w:rsid w:val="00347111"/>
    <w:rsid w:val="003A7021"/>
    <w:rsid w:val="00552605"/>
    <w:rsid w:val="005E0F22"/>
    <w:rsid w:val="0063048D"/>
    <w:rsid w:val="00630A61"/>
    <w:rsid w:val="00633ED7"/>
    <w:rsid w:val="006E47FB"/>
    <w:rsid w:val="00A76634"/>
    <w:rsid w:val="00AA4174"/>
    <w:rsid w:val="00B07F63"/>
    <w:rsid w:val="00B26A10"/>
    <w:rsid w:val="00CC7F29"/>
    <w:rsid w:val="00E12EC9"/>
    <w:rsid w:val="00E312C5"/>
    <w:rsid w:val="00E50371"/>
    <w:rsid w:val="00E52215"/>
    <w:rsid w:val="00EC0B4F"/>
    <w:rsid w:val="00F91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6E9ED"/>
  <w15:chartTrackingRefBased/>
  <w15:docId w15:val="{A542F26D-81CE-49F8-8D45-D74C4B8DB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47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2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://yann.lecun.com/exdb/mnist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4</Pages>
  <Words>382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yas</dc:creator>
  <cp:keywords/>
  <dc:description/>
  <cp:lastModifiedBy>elyas</cp:lastModifiedBy>
  <cp:revision>9</cp:revision>
  <dcterms:created xsi:type="dcterms:W3CDTF">2018-05-14T15:50:00Z</dcterms:created>
  <dcterms:modified xsi:type="dcterms:W3CDTF">2018-05-14T22:51:00Z</dcterms:modified>
</cp:coreProperties>
</file>